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afd9558130705ba830949cfd111ab749c7a33d4"/>
    <w:p>
      <w:pPr>
        <w:pStyle w:val="Heading1"/>
      </w:pPr>
      <w:r>
        <w:t xml:space="preserve">COVER LETTER FOR DENTIST POSITION – BRAZIL RIO DE JANEIRO</w:t>
      </w:r>
    </w:p>
    <w:p>
      <w:pPr>
        <w:pStyle w:val="FirstParagraph"/>
      </w:pPr>
      <w:r>
        <w:rPr>
          <w:bCs/>
          <w:b/>
        </w:rPr>
        <w:t xml:space="preserve">Dear [Hiring Manager's Name],</w:t>
      </w:r>
    </w:p>
    <w:p>
      <w:pPr>
        <w:pStyle w:val="BodyText"/>
      </w:pPr>
      <w:r>
        <w:t xml:space="preserve">I am writing to express my sincere interest in the Dentist position at your esteemed clinic or institution in Brazil, specifically Rio de Janeiro. As a dedicated and skilled dental professional with a passion for delivering exceptional oral healthcare, I am eager to contribute my expertise to the vibrant medical community of Rio de Janeiro. This Cover Letter outlines my qualifications, experience, and enthusiasm for joining your team in this dynamic city.</w:t>
      </w:r>
    </w:p>
    <w:bookmarkStart w:id="20" w:name="professional-background-and-expertise"/>
    <w:p>
      <w:pPr>
        <w:pStyle w:val="Heading2"/>
      </w:pPr>
      <w:r>
        <w:t xml:space="preserve">Professional Background and Expertise</w:t>
      </w:r>
    </w:p>
    <w:p>
      <w:pPr>
        <w:pStyle w:val="FirstParagraph"/>
      </w:pPr>
      <w:r>
        <w:t xml:space="preserve">With over [X years] of experience in dentistry, I have developed a comprehensive understanding of both clinical and patient-centered care. My training has equipped me to handle a wide range of dental procedures, from preventive care and restorative treatments to cosmetic dentistry and advanced surgical interventions. I have worked in diverse settings, including private practices and community health centers, where I consistently prioritized patient safety, comfort, and long-term oral health outcomes.</w:t>
      </w:r>
    </w:p>
    <w:p>
      <w:pPr>
        <w:pStyle w:val="BodyText"/>
      </w:pPr>
      <w:r>
        <w:t xml:space="preserve">One of my key strengths is my ability to adapt to the unique needs of patients from different cultural backgrounds. As Brazil Rio de Janeiro is a culturally rich and diverse city, I understand the importance of building trust through effective communication and empathy. My fluency in [mention languages, e.g., Portuguese and English] allows me to connect with a broad spectrum of patients, ensuring they feel heard and valued throughout their treatment journey.</w:t>
      </w:r>
    </w:p>
    <w:bookmarkEnd w:id="20"/>
    <w:bookmarkStart w:id="21" w:name="why-rio-de-janeiro"/>
    <w:p>
      <w:pPr>
        <w:pStyle w:val="Heading2"/>
      </w:pPr>
      <w:r>
        <w:t xml:space="preserve">Why Rio de Janeiro?</w:t>
      </w:r>
    </w:p>
    <w:p>
      <w:pPr>
        <w:pStyle w:val="FirstParagraph"/>
      </w:pPr>
      <w:r>
        <w:t xml:space="preserve">Rio de Janeiro is not only a city of breathtaking landscapes but also a hub for medical innovation and community-driven healthcare. The demand for high-quality dental services in this region continues to grow, and I am eager to play a role in addressing this need. My decision to pursue opportunities in Brazil Rio de Janeiro stems from my admiration for the country’s commitment to public health initiatives and its focus on accessible, patient-centered care.</w:t>
      </w:r>
    </w:p>
    <w:p>
      <w:pPr>
        <w:pStyle w:val="BodyText"/>
      </w:pPr>
      <w:r>
        <w:t xml:space="preserve">Having studied or worked in environments that emphasize cultural sensitivity, I am well-prepared to navigate the nuances of Brazilian healthcare practices. For instance, I have collaborated with professionals who prioritize preventive care and community education, which aligns closely with the values of many dental institutions in Rio de Janeiro. This experience has reinforced my belief that dentistry is not just about treating conditions but also about empowering individuals to maintain their overall well-being.</w:t>
      </w:r>
    </w:p>
    <w:bookmarkEnd w:id="21"/>
    <w:bookmarkStart w:id="22" w:name="professional-values-and-goals"/>
    <w:p>
      <w:pPr>
        <w:pStyle w:val="Heading2"/>
      </w:pPr>
      <w:r>
        <w:t xml:space="preserve">Professional Values and Goals</w:t>
      </w:r>
    </w:p>
    <w:p>
      <w:pPr>
        <w:pStyle w:val="FirstParagraph"/>
      </w:pPr>
      <w:r>
        <w:t xml:space="preserve">As a Dentist, I am driven by a commitment to excellence, integrity, and continuous learning. I regularly attend workshops and conferences to stay updated on the latest advancements in dental technology and techniques. Whether it is adopting digital imaging systems for more accurate diagnoses or integrating eco-friendly practices into my workflow, I strive to ensure that my practice reflects the highest standards of professionalism.</w:t>
      </w:r>
    </w:p>
    <w:p>
      <w:pPr>
        <w:pStyle w:val="BodyText"/>
      </w:pPr>
      <w:r>
        <w:t xml:space="preserve">My goal is to contribute to a team where collaboration and innovation thrive. In Rio de Janeiro, I have observed how dental professionals often work closely with other healthcare providers to address complex cases, such as treating patients with systemic conditions like diabetes or cardiovascular disease. This interdisciplinary approach resonates with my belief that holistic care is essential for long-term patient success.</w:t>
      </w:r>
    </w:p>
    <w:bookmarkEnd w:id="22"/>
    <w:bookmarkStart w:id="23" w:name="Xe7e57627b52b20296e92cc27cf4d967247547b6"/>
    <w:p>
      <w:pPr>
        <w:pStyle w:val="Heading2"/>
      </w:pPr>
      <w:r>
        <w:t xml:space="preserve">Community Engagement and Cultural Connection</w:t>
      </w:r>
    </w:p>
    <w:p>
      <w:pPr>
        <w:pStyle w:val="FirstParagraph"/>
      </w:pPr>
      <w:r>
        <w:t xml:space="preserve">Rio de Janeiro’s community-focused healthcare model inspires me to go beyond clinical work and engage with patients on a deeper level. I have participated in outreach programs that provide free dental screenings and education, particularly in underserved areas. These experiences have deepened my appreciation for the challenges faced by different demographics and reinforced my resolve to make a meaningful impact.</w:t>
      </w:r>
    </w:p>
    <w:p>
      <w:pPr>
        <w:pStyle w:val="BodyText"/>
      </w:pPr>
      <w:r>
        <w:t xml:space="preserve">Living in Brazil Rio de Janeiro would allow me to immerse myself in the local culture while sharing my skills with a population that values both tradition and modernity. I am particularly interested in collaborating with clinics that emphasize preventive care, as this aligns with my philosophy of proactive healthcare. Additionally, I am open to contributing to public health campaigns or educational initiatives aimed at improving oral hygiene awareness across the city.</w:t>
      </w:r>
    </w:p>
    <w:bookmarkEnd w:id="23"/>
    <w:bookmarkStart w:id="24" w:name="conclusion"/>
    <w:p>
      <w:pPr>
        <w:pStyle w:val="Heading2"/>
      </w:pPr>
      <w:r>
        <w:t xml:space="preserve">Conclusion</w:t>
      </w:r>
    </w:p>
    <w:p>
      <w:pPr>
        <w:pStyle w:val="FirstParagraph"/>
      </w:pPr>
      <w:r>
        <w:t xml:space="preserve">In conclusion, I am excited about the opportunity to join your team as a Dentist in Brazil Rio de Janeiro. My combination of clinical expertise, cultural adaptability, and dedication to patient care makes me an ideal candidate for this role. I am confident that my background and passion for dentistry will enable me to contribute meaningfully to your practice while supporting the health and well-being of your patients.</w:t>
      </w:r>
    </w:p>
    <w:p>
      <w:pPr>
        <w:pStyle w:val="BodyText"/>
      </w:pPr>
      <w:r>
        <w:t xml:space="preserve">Thank you for considering my application. I would welcome the chance to discuss how my skills and vision align with your goals. Please feel free to contact me at [your phone number] or [your email address] at your earliest convenience. I look forward to the possibility of working together in this incredi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 Brazil Rio de Janeiro</dc:title>
  <dc:creator/>
  <dc:language>en</dc:language>
  <cp:keywords/>
  <dcterms:created xsi:type="dcterms:W3CDTF">2026-07-24T16:27:18Z</dcterms:created>
  <dcterms:modified xsi:type="dcterms:W3CDTF">2026-07-24T16:27:18Z</dcterms:modified>
</cp:coreProperties>
</file>

<file path=docProps/custom.xml><?xml version="1.0" encoding="utf-8"?>
<Properties xmlns="http://schemas.openxmlformats.org/officeDocument/2006/custom-properties" xmlns:vt="http://schemas.openxmlformats.org/officeDocument/2006/docPropsVTypes"/>
</file>